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05C10" w:rsidRPr="00EC005C" w:rsidRDefault="00EC005C">
      <w:pPr>
        <w:pStyle w:val="Ttulo1"/>
        <w:rPr>
          <w:sz w:val="44"/>
        </w:rPr>
      </w:pPr>
      <w:bookmarkStart w:id="0" w:name="header"/>
      <w:bookmarkStart w:id="1" w:name="Xbb58fd2102cc60b999fb03e087f00b0c62988f1"/>
      <w:bookmarkStart w:id="2" w:name="content"/>
      <w:bookmarkEnd w:id="0"/>
      <w:proofErr w:type="spellStart"/>
      <w:r w:rsidRPr="00EC005C">
        <w:rPr>
          <w:sz w:val="44"/>
        </w:rPr>
        <w:t>Prompts</w:t>
      </w:r>
      <w:proofErr w:type="spellEnd"/>
      <w:r w:rsidRPr="00EC005C">
        <w:rPr>
          <w:sz w:val="44"/>
        </w:rPr>
        <w:t xml:space="preserve"> utilizados pelo Israel Machado para anúncios otimizados (Shopee e Mercado Livre)</w:t>
      </w:r>
    </w:p>
    <w:p w:rsidR="00EC005C" w:rsidRPr="00EC005C" w:rsidRDefault="00EC005C" w:rsidP="00EC005C">
      <w:pPr>
        <w:pStyle w:val="Corpodetexto"/>
        <w:rPr>
          <w:sz w:val="28"/>
        </w:rPr>
      </w:pPr>
    </w:p>
    <w:p w:rsidR="00EC005C" w:rsidRPr="00EC005C" w:rsidRDefault="00EC005C" w:rsidP="00EC005C">
      <w:pPr>
        <w:pStyle w:val="Corpodetexto"/>
        <w:rPr>
          <w:sz w:val="28"/>
        </w:rPr>
      </w:pPr>
    </w:p>
    <w:p w:rsidR="00E05C10" w:rsidRPr="00EC005C" w:rsidRDefault="00EC005C" w:rsidP="00EC005C">
      <w:pPr>
        <w:pStyle w:val="Ttulo2"/>
        <w:numPr>
          <w:ilvl w:val="0"/>
          <w:numId w:val="5"/>
        </w:numPr>
        <w:rPr>
          <w:sz w:val="36"/>
        </w:rPr>
      </w:pPr>
      <w:bookmarkStart w:id="3" w:name="imagens-do-produto"/>
      <w:r w:rsidRPr="00EC005C">
        <w:rPr>
          <w:sz w:val="36"/>
        </w:rPr>
        <w:t>Imagens do produto</w:t>
      </w:r>
    </w:p>
    <w:p w:rsidR="00EC005C" w:rsidRPr="00EC005C" w:rsidRDefault="00EC005C" w:rsidP="00EC005C">
      <w:pPr>
        <w:pStyle w:val="Corpodetexto"/>
        <w:rPr>
          <w:sz w:val="28"/>
        </w:rPr>
      </w:pPr>
    </w:p>
    <w:p w:rsidR="00E05C10" w:rsidRPr="00EC005C" w:rsidRDefault="00EC005C">
      <w:pPr>
        <w:pStyle w:val="Compact"/>
        <w:numPr>
          <w:ilvl w:val="0"/>
          <w:numId w:val="2"/>
        </w:numPr>
        <w:rPr>
          <w:sz w:val="28"/>
        </w:rPr>
      </w:pPr>
      <w:r w:rsidRPr="00EC005C">
        <w:rPr>
          <w:b/>
          <w:bCs/>
          <w:sz w:val="28"/>
        </w:rPr>
        <w:t>(a) Foto de capa:</w:t>
      </w:r>
      <w:r w:rsidRPr="00EC005C">
        <w:rPr>
          <w:sz w:val="28"/>
        </w:rPr>
        <w:t xml:space="preserve"> Prompt: “Crie uma imagem profissional do produto sobre fundo branco neutro, bem iluminada, com o item ocupando ~70% da área da foto (foco total no produto), sem texto, logo ou marca d’água. ” (Siga as diretrizes de marketplaces: fundo claro, alta resolução e destaque o produto.)</w:t>
      </w:r>
    </w:p>
    <w:p w:rsidR="00EC005C" w:rsidRPr="00EC005C" w:rsidRDefault="00EC005C" w:rsidP="00EC005C">
      <w:pPr>
        <w:pStyle w:val="Compact"/>
        <w:ind w:left="720"/>
        <w:rPr>
          <w:sz w:val="28"/>
        </w:rPr>
      </w:pPr>
    </w:p>
    <w:p w:rsidR="00E05C10" w:rsidRPr="00EC005C" w:rsidRDefault="00EC005C">
      <w:pPr>
        <w:pStyle w:val="Compact"/>
        <w:numPr>
          <w:ilvl w:val="0"/>
          <w:numId w:val="2"/>
        </w:numPr>
        <w:rPr>
          <w:sz w:val="28"/>
        </w:rPr>
      </w:pPr>
      <w:r w:rsidRPr="00EC005C">
        <w:rPr>
          <w:b/>
          <w:bCs/>
          <w:sz w:val="28"/>
        </w:rPr>
        <w:t>(b) Foto ambientada (lifestyle):</w:t>
      </w:r>
      <w:r w:rsidRPr="00EC005C">
        <w:rPr>
          <w:sz w:val="28"/>
        </w:rPr>
        <w:t xml:space="preserve"> Prompt: “Gere uma foto do produto em uso no ambiente doméstico apropriado (ex.: na cozinha, sala, escritório, etc.), com iluminação natural e cenário limpo. Destaque a funcionalidade do produto no dia a dia, mostrando-o em contexto real e sem elementos distrativos. ” (Essa imagem deve inspirar o comprador mostrando aplicação prática do item.)</w:t>
      </w:r>
    </w:p>
    <w:p w:rsidR="00EC005C" w:rsidRPr="00EC005C" w:rsidRDefault="00EC005C" w:rsidP="00EC005C">
      <w:pPr>
        <w:pStyle w:val="Compact"/>
        <w:ind w:left="720"/>
        <w:rPr>
          <w:sz w:val="28"/>
        </w:rPr>
      </w:pPr>
    </w:p>
    <w:p w:rsidR="00E05C10" w:rsidRDefault="00EC005C">
      <w:pPr>
        <w:pStyle w:val="Compact"/>
        <w:numPr>
          <w:ilvl w:val="0"/>
          <w:numId w:val="2"/>
        </w:numPr>
        <w:rPr>
          <w:sz w:val="28"/>
        </w:rPr>
      </w:pPr>
      <w:r w:rsidRPr="00EC005C">
        <w:rPr>
          <w:b/>
          <w:bCs/>
          <w:sz w:val="28"/>
        </w:rPr>
        <w:t>(c) Foto com medidas:</w:t>
      </w:r>
      <w:r w:rsidRPr="00EC005C">
        <w:rPr>
          <w:sz w:val="28"/>
        </w:rPr>
        <w:t xml:space="preserve"> Prompt: “Crie uma imagem do produto em fundo claro com indicação de dimensão: inclua ao lado uma régua ou linhas de dimensão (setas) mostrando altura, largura e profundidade, com valores numéricos visíveis. Garanta escala realista e alta nitidez nos detalhes. ” (Assim, o comprador visualiza exatamente o tamanho do produto, conforme recomendado nas boas práticas de descrição.)</w:t>
      </w:r>
    </w:p>
    <w:p w:rsidR="00EC005C" w:rsidRDefault="00EC005C" w:rsidP="00EC005C">
      <w:pPr>
        <w:pStyle w:val="PargrafodaLista"/>
        <w:rPr>
          <w:sz w:val="28"/>
        </w:rPr>
      </w:pPr>
    </w:p>
    <w:p w:rsidR="00EC005C" w:rsidRPr="00EC005C" w:rsidRDefault="00EC005C" w:rsidP="00EC005C">
      <w:pPr>
        <w:pStyle w:val="Compact"/>
        <w:ind w:left="720"/>
        <w:rPr>
          <w:sz w:val="28"/>
        </w:rPr>
      </w:pPr>
    </w:p>
    <w:p w:rsidR="00EC005C" w:rsidRPr="00EC005C" w:rsidRDefault="00EC005C" w:rsidP="00EC005C">
      <w:pPr>
        <w:pStyle w:val="Compact"/>
        <w:ind w:left="720"/>
        <w:rPr>
          <w:sz w:val="28"/>
        </w:rPr>
      </w:pPr>
    </w:p>
    <w:p w:rsidR="00E05C10" w:rsidRPr="00EC005C" w:rsidRDefault="00EC005C" w:rsidP="00EC005C">
      <w:pPr>
        <w:pStyle w:val="Ttulo2"/>
        <w:numPr>
          <w:ilvl w:val="0"/>
          <w:numId w:val="5"/>
        </w:numPr>
        <w:rPr>
          <w:sz w:val="36"/>
        </w:rPr>
      </w:pPr>
      <w:bookmarkStart w:id="4" w:name="título-do-anúncio"/>
      <w:bookmarkEnd w:id="3"/>
      <w:r w:rsidRPr="00EC005C">
        <w:rPr>
          <w:sz w:val="36"/>
        </w:rPr>
        <w:lastRenderedPageBreak/>
        <w:t>Título do anúncio</w:t>
      </w:r>
    </w:p>
    <w:p w:rsidR="00EC005C" w:rsidRPr="00EC005C" w:rsidRDefault="00EC005C" w:rsidP="00EC005C">
      <w:pPr>
        <w:pStyle w:val="Corpodetexto"/>
        <w:ind w:left="720"/>
        <w:rPr>
          <w:sz w:val="28"/>
        </w:rPr>
      </w:pPr>
    </w:p>
    <w:p w:rsidR="00E05C10" w:rsidRPr="00EC005C" w:rsidRDefault="00EC005C">
      <w:pPr>
        <w:pStyle w:val="Compact"/>
        <w:numPr>
          <w:ilvl w:val="0"/>
          <w:numId w:val="3"/>
        </w:numPr>
        <w:rPr>
          <w:sz w:val="28"/>
        </w:rPr>
      </w:pPr>
      <w:r w:rsidRPr="00EC005C">
        <w:rPr>
          <w:b/>
          <w:bCs/>
          <w:sz w:val="28"/>
        </w:rPr>
        <w:t>Prompt:</w:t>
      </w:r>
      <w:r w:rsidRPr="00EC005C">
        <w:rPr>
          <w:sz w:val="28"/>
        </w:rPr>
        <w:t xml:space="preserve"> “Como um vendedor experiente, crie </w:t>
      </w:r>
      <w:r w:rsidRPr="00EC005C">
        <w:rPr>
          <w:b/>
          <w:bCs/>
          <w:sz w:val="28"/>
        </w:rPr>
        <w:t>três títulos diferentes</w:t>
      </w:r>
      <w:r w:rsidRPr="00EC005C">
        <w:rPr>
          <w:sz w:val="28"/>
        </w:rPr>
        <w:t xml:space="preserve"> para anunciar este produto. Cada título deve seguir uma estratégia distinta:</w:t>
      </w:r>
    </w:p>
    <w:p w:rsidR="00EC005C" w:rsidRPr="00EC005C" w:rsidRDefault="00EC005C" w:rsidP="00EC005C">
      <w:pPr>
        <w:pStyle w:val="Compact"/>
        <w:ind w:left="720"/>
        <w:rPr>
          <w:sz w:val="28"/>
        </w:rPr>
      </w:pPr>
    </w:p>
    <w:p w:rsidR="00E05C10" w:rsidRPr="00EC005C" w:rsidRDefault="00EC005C">
      <w:pPr>
        <w:pStyle w:val="Compact"/>
        <w:numPr>
          <w:ilvl w:val="0"/>
          <w:numId w:val="3"/>
        </w:numPr>
        <w:rPr>
          <w:sz w:val="28"/>
        </w:rPr>
      </w:pPr>
      <w:r w:rsidRPr="00EC005C">
        <w:rPr>
          <w:i/>
          <w:iCs/>
          <w:sz w:val="28"/>
        </w:rPr>
        <w:t>Estratégia SEO:</w:t>
      </w:r>
      <w:r w:rsidRPr="00EC005C">
        <w:rPr>
          <w:sz w:val="28"/>
        </w:rPr>
        <w:t xml:space="preserve"> inclua palavras-chave principais na ordem “Marca + Modelo + Categoria do produto” (formato recomendado pelo Mercado Livre) e características essenciais.</w:t>
      </w:r>
    </w:p>
    <w:p w:rsidR="00EC005C" w:rsidRPr="00EC005C" w:rsidRDefault="00EC005C" w:rsidP="00EC005C">
      <w:pPr>
        <w:pStyle w:val="Compact"/>
        <w:rPr>
          <w:sz w:val="28"/>
        </w:rPr>
      </w:pPr>
    </w:p>
    <w:p w:rsidR="00E05C10" w:rsidRPr="00EC005C" w:rsidRDefault="00EC005C">
      <w:pPr>
        <w:pStyle w:val="Compact"/>
        <w:numPr>
          <w:ilvl w:val="0"/>
          <w:numId w:val="3"/>
        </w:numPr>
        <w:rPr>
          <w:sz w:val="28"/>
        </w:rPr>
      </w:pPr>
      <w:r w:rsidRPr="00EC005C">
        <w:rPr>
          <w:i/>
          <w:iCs/>
          <w:sz w:val="28"/>
        </w:rPr>
        <w:t>Estratégia informativa:</w:t>
      </w:r>
      <w:r w:rsidRPr="00EC005C">
        <w:rPr>
          <w:sz w:val="28"/>
        </w:rPr>
        <w:t xml:space="preserve"> use termos de busca relevantes e atributos técnicos (ex.: cores, tamanho, material) para atrair buscas específicas.</w:t>
      </w:r>
    </w:p>
    <w:p w:rsidR="00EC005C" w:rsidRPr="00EC005C" w:rsidRDefault="00EC005C" w:rsidP="00EC005C">
      <w:pPr>
        <w:pStyle w:val="PargrafodaLista"/>
        <w:rPr>
          <w:sz w:val="28"/>
        </w:rPr>
      </w:pPr>
    </w:p>
    <w:p w:rsidR="00EC005C" w:rsidRPr="00EC005C" w:rsidRDefault="00EC005C" w:rsidP="00EC005C">
      <w:pPr>
        <w:pStyle w:val="Compact"/>
        <w:ind w:left="720"/>
        <w:rPr>
          <w:sz w:val="28"/>
        </w:rPr>
      </w:pPr>
    </w:p>
    <w:p w:rsidR="00EC005C" w:rsidRPr="00EC005C" w:rsidRDefault="00EC005C">
      <w:pPr>
        <w:pStyle w:val="Compact"/>
        <w:numPr>
          <w:ilvl w:val="0"/>
          <w:numId w:val="3"/>
        </w:numPr>
        <w:rPr>
          <w:rStyle w:val="Hyperlink"/>
          <w:color w:val="auto"/>
          <w:sz w:val="28"/>
        </w:rPr>
      </w:pPr>
      <w:r w:rsidRPr="00EC005C">
        <w:rPr>
          <w:i/>
          <w:iCs/>
          <w:sz w:val="28"/>
        </w:rPr>
        <w:t>Estratégia criativa:</w:t>
      </w:r>
      <w:r w:rsidRPr="00EC005C">
        <w:rPr>
          <w:sz w:val="28"/>
        </w:rPr>
        <w:t xml:space="preserve"> destaque um benefício ou uso do produto, criando um título atraente e persuasivo que dialogue com o público-alvo (ex.: enfatizar conveniência ou inovação). ”</w:t>
      </w:r>
    </w:p>
    <w:p w:rsidR="00E05C10" w:rsidRPr="00EC005C" w:rsidRDefault="00EC005C" w:rsidP="00EC005C">
      <w:pPr>
        <w:pStyle w:val="Compact"/>
        <w:ind w:left="720"/>
        <w:rPr>
          <w:sz w:val="28"/>
        </w:rPr>
      </w:pPr>
      <w:r w:rsidRPr="00EC005C">
        <w:rPr>
          <w:sz w:val="28"/>
        </w:rPr>
        <w:t xml:space="preserve"> </w:t>
      </w:r>
    </w:p>
    <w:p w:rsidR="00E05C10" w:rsidRPr="00EC005C" w:rsidRDefault="00EC005C" w:rsidP="00EC005C">
      <w:pPr>
        <w:pStyle w:val="Ttulo2"/>
        <w:numPr>
          <w:ilvl w:val="0"/>
          <w:numId w:val="5"/>
        </w:numPr>
        <w:rPr>
          <w:sz w:val="36"/>
        </w:rPr>
      </w:pPr>
      <w:bookmarkStart w:id="5" w:name="descrição-do-produto"/>
      <w:bookmarkEnd w:id="4"/>
      <w:r w:rsidRPr="00EC005C">
        <w:rPr>
          <w:sz w:val="36"/>
        </w:rPr>
        <w:t>Descrição do produto</w:t>
      </w:r>
    </w:p>
    <w:p w:rsidR="00EC005C" w:rsidRPr="00EC005C" w:rsidRDefault="00EC005C" w:rsidP="00EC005C">
      <w:pPr>
        <w:pStyle w:val="Corpodetexto"/>
        <w:ind w:left="720"/>
        <w:rPr>
          <w:sz w:val="28"/>
        </w:rPr>
      </w:pPr>
    </w:p>
    <w:p w:rsidR="00E05C10" w:rsidRPr="00EC005C" w:rsidRDefault="00EC005C">
      <w:pPr>
        <w:pStyle w:val="Compact"/>
        <w:numPr>
          <w:ilvl w:val="0"/>
          <w:numId w:val="4"/>
        </w:numPr>
        <w:rPr>
          <w:sz w:val="28"/>
        </w:rPr>
      </w:pPr>
      <w:r w:rsidRPr="00EC005C">
        <w:rPr>
          <w:sz w:val="28"/>
        </w:rPr>
        <w:t>Escreva uma descrição envolvente para este produto, em língua portuguesa, usando linguagem natural. Inclua:</w:t>
      </w:r>
    </w:p>
    <w:p w:rsidR="00EC005C" w:rsidRPr="00EC005C" w:rsidRDefault="00EC005C" w:rsidP="00EC005C">
      <w:pPr>
        <w:pStyle w:val="Compact"/>
        <w:ind w:left="720"/>
        <w:rPr>
          <w:sz w:val="28"/>
        </w:rPr>
      </w:pPr>
    </w:p>
    <w:p w:rsidR="00E05C10" w:rsidRPr="00EC005C" w:rsidRDefault="00EC005C">
      <w:pPr>
        <w:pStyle w:val="Compact"/>
        <w:numPr>
          <w:ilvl w:val="0"/>
          <w:numId w:val="4"/>
        </w:numPr>
        <w:rPr>
          <w:sz w:val="28"/>
        </w:rPr>
      </w:pPr>
      <w:r w:rsidRPr="00EC005C">
        <w:rPr>
          <w:b/>
          <w:bCs/>
          <w:sz w:val="28"/>
        </w:rPr>
        <w:t>Características técnicas:</w:t>
      </w:r>
      <w:r w:rsidRPr="00EC005C">
        <w:rPr>
          <w:sz w:val="28"/>
        </w:rPr>
        <w:t xml:space="preserve"> material, dimensões, cores e demais detalhes essenciais (conforme recomenda a lista de atributos).</w:t>
      </w:r>
    </w:p>
    <w:p w:rsidR="00EC005C" w:rsidRPr="00EC005C" w:rsidRDefault="00EC005C" w:rsidP="00EC005C">
      <w:pPr>
        <w:pStyle w:val="Compact"/>
        <w:rPr>
          <w:sz w:val="28"/>
        </w:rPr>
      </w:pPr>
    </w:p>
    <w:p w:rsidR="00E05C10" w:rsidRPr="00EC005C" w:rsidRDefault="00EC005C">
      <w:pPr>
        <w:pStyle w:val="Compact"/>
        <w:numPr>
          <w:ilvl w:val="0"/>
          <w:numId w:val="4"/>
        </w:numPr>
        <w:rPr>
          <w:sz w:val="28"/>
        </w:rPr>
      </w:pPr>
      <w:r w:rsidRPr="00EC005C">
        <w:rPr>
          <w:b/>
          <w:bCs/>
          <w:sz w:val="28"/>
        </w:rPr>
        <w:t>Benefícios e utilidades:</w:t>
      </w:r>
      <w:r w:rsidRPr="00EC005C">
        <w:rPr>
          <w:sz w:val="28"/>
        </w:rPr>
        <w:t xml:space="preserve"> explique como o produto resolve problemas ou facilita a vida do usuário, mencionando diferenciais (por exemplo, durabilidade, design exclusivo, economia de espaço).</w:t>
      </w:r>
    </w:p>
    <w:p w:rsidR="00EC005C" w:rsidRPr="00EC005C" w:rsidRDefault="00EC005C" w:rsidP="00EC005C">
      <w:pPr>
        <w:pStyle w:val="Compact"/>
        <w:rPr>
          <w:sz w:val="28"/>
        </w:rPr>
      </w:pPr>
    </w:p>
    <w:p w:rsidR="00E05C10" w:rsidRPr="00EC005C" w:rsidRDefault="00EC005C">
      <w:pPr>
        <w:pStyle w:val="Compact"/>
        <w:numPr>
          <w:ilvl w:val="0"/>
          <w:numId w:val="4"/>
        </w:numPr>
        <w:rPr>
          <w:sz w:val="28"/>
        </w:rPr>
      </w:pPr>
      <w:r w:rsidRPr="00EC005C">
        <w:rPr>
          <w:b/>
          <w:bCs/>
          <w:sz w:val="28"/>
        </w:rPr>
        <w:t>Formato escaneável:</w:t>
      </w:r>
      <w:r w:rsidRPr="00EC005C">
        <w:rPr>
          <w:sz w:val="28"/>
        </w:rPr>
        <w:t xml:space="preserve"> use parágrafos curtos, listas ou bullet points para destacar pontos chave.</w:t>
      </w:r>
    </w:p>
    <w:p w:rsidR="00EC005C" w:rsidRPr="00EC005C" w:rsidRDefault="00EC005C" w:rsidP="00EC005C">
      <w:pPr>
        <w:pStyle w:val="Compact"/>
        <w:rPr>
          <w:sz w:val="28"/>
        </w:rPr>
      </w:pPr>
    </w:p>
    <w:p w:rsidR="00E05C10" w:rsidRPr="00EC005C" w:rsidRDefault="00EC005C">
      <w:pPr>
        <w:pStyle w:val="Compact"/>
        <w:numPr>
          <w:ilvl w:val="0"/>
          <w:numId w:val="4"/>
        </w:numPr>
        <w:rPr>
          <w:sz w:val="28"/>
        </w:rPr>
      </w:pPr>
      <w:r w:rsidRPr="00EC005C">
        <w:rPr>
          <w:b/>
          <w:bCs/>
          <w:sz w:val="28"/>
        </w:rPr>
        <w:t>SEO:</w:t>
      </w:r>
      <w:r w:rsidRPr="00EC005C">
        <w:rPr>
          <w:sz w:val="28"/>
        </w:rPr>
        <w:t xml:space="preserve"> inclua naturalmente as palavras-chave principais no texto para melhorar visibilidade nos buscadores.</w:t>
      </w:r>
    </w:p>
    <w:p w:rsidR="00EC005C" w:rsidRPr="00EC005C" w:rsidRDefault="00EC005C" w:rsidP="00EC005C">
      <w:pPr>
        <w:pStyle w:val="Compact"/>
        <w:rPr>
          <w:sz w:val="28"/>
        </w:rPr>
      </w:pPr>
    </w:p>
    <w:p w:rsidR="00E05C10" w:rsidRPr="00EC005C" w:rsidRDefault="00EC005C">
      <w:pPr>
        <w:pStyle w:val="FirstParagraph"/>
        <w:rPr>
          <w:sz w:val="28"/>
        </w:rPr>
      </w:pPr>
      <w:r w:rsidRPr="00EC005C">
        <w:rPr>
          <w:sz w:val="28"/>
        </w:rPr>
        <w:t>O tom deve ser claro e persuasivo, pensando no cliente ideal, reforçando confiança (ex.: “Feito em material X resistente, ideal para...”) e cobrindo tudo o que o comprador precisa saber antes de comprar. ”</w:t>
      </w:r>
      <w:r w:rsidR="00BE3FBF">
        <w:rPr>
          <w:sz w:val="28"/>
        </w:rPr>
        <w:t xml:space="preserve"> Não seja longo na descrição, Não use emogis</w:t>
      </w:r>
      <w:bookmarkStart w:id="6" w:name="_GoBack"/>
      <w:bookmarkEnd w:id="6"/>
    </w:p>
    <w:p w:rsidR="00EC005C" w:rsidRPr="00EC005C" w:rsidRDefault="00EC005C" w:rsidP="00EC005C">
      <w:pPr>
        <w:pStyle w:val="Corpodetexto"/>
      </w:pPr>
    </w:p>
    <w:p w:rsidR="00E05C10" w:rsidRDefault="00E05C10">
      <w:pPr>
        <w:pStyle w:val="Corpodetexto"/>
      </w:pPr>
      <w:bookmarkStart w:id="7" w:name="citations"/>
      <w:bookmarkEnd w:id="1"/>
      <w:bookmarkEnd w:id="2"/>
      <w:bookmarkEnd w:id="5"/>
      <w:bookmarkEnd w:id="7"/>
    </w:p>
    <w:sectPr w:rsidR="00E05C10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C2B65CF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5A8457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65A10B7A"/>
    <w:multiLevelType w:val="hybridMultilevel"/>
    <w:tmpl w:val="83A8662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05C10"/>
    <w:rsid w:val="00BE3FBF"/>
    <w:rsid w:val="00E05C10"/>
    <w:rsid w:val="00EC0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35CE8B1-3972-4EA8-AF21-440647D66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pt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PargrafodaLista">
    <w:name w:val="List Paragraph"/>
    <w:basedOn w:val="Normal"/>
    <w:rsid w:val="00EC00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430</Words>
  <Characters>2323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srael</dc:creator>
  <cp:keywords/>
  <cp:lastModifiedBy>Israel</cp:lastModifiedBy>
  <cp:revision>3</cp:revision>
  <dcterms:created xsi:type="dcterms:W3CDTF">2026-02-10T18:58:00Z</dcterms:created>
  <dcterms:modified xsi:type="dcterms:W3CDTF">2026-03-05T23:30:00Z</dcterms:modified>
  <dc:language>pt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